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elest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Wägener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Pieve Vecch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ieve Vecch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7/04/198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9156444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onyrose.lagodigard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6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6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6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6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